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6">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4fc9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170a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bfaa9720"/>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89374d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